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922D14" w14:textId="597EEC3B" w:rsidR="002A07B6" w:rsidRPr="002A07B6" w:rsidRDefault="00695A8D" w:rsidP="00E936F2">
      <w:pPr>
        <w:rPr>
          <w:b/>
        </w:rPr>
      </w:pPr>
      <w:r>
        <w:rPr>
          <w:b/>
        </w:rPr>
        <w:t>Cal State LA, College of Engineering, Computer Science, &amp; Technology</w:t>
      </w:r>
      <w:r>
        <w:rPr>
          <w:b/>
        </w:rPr>
        <w:br/>
      </w:r>
      <w:r w:rsidR="009C7800">
        <w:rPr>
          <w:b/>
        </w:rPr>
        <w:t xml:space="preserve">Undergraduate </w:t>
      </w:r>
      <w:r w:rsidR="002A07B6" w:rsidRPr="002A07B6">
        <w:rPr>
          <w:b/>
        </w:rPr>
        <w:t>Enrollment and Graduation Numbers</w:t>
      </w:r>
    </w:p>
    <w:p w14:paraId="5FCC689F" w14:textId="0995D828" w:rsidR="00A20019" w:rsidRDefault="004F2C9B">
      <w:r>
        <w:t>Civil Engineerin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75"/>
        <w:gridCol w:w="1890"/>
        <w:gridCol w:w="1980"/>
      </w:tblGrid>
      <w:tr w:rsidR="004F2C9B" w:rsidRPr="004F2C9B" w14:paraId="4ED9AF2A" w14:textId="77777777" w:rsidTr="00E936F2">
        <w:tc>
          <w:tcPr>
            <w:tcW w:w="1975" w:type="dxa"/>
          </w:tcPr>
          <w:p w14:paraId="3FD68A22" w14:textId="77777777" w:rsidR="004F2C9B" w:rsidRPr="004F2C9B" w:rsidRDefault="004F2C9B" w:rsidP="004F2C9B">
            <w:pPr>
              <w:jc w:val="center"/>
              <w:rPr>
                <w:b/>
              </w:rPr>
            </w:pPr>
            <w:r w:rsidRPr="004F2C9B">
              <w:rPr>
                <w:b/>
              </w:rPr>
              <w:t>Academic Year</w:t>
            </w:r>
          </w:p>
        </w:tc>
        <w:tc>
          <w:tcPr>
            <w:tcW w:w="1890" w:type="dxa"/>
          </w:tcPr>
          <w:p w14:paraId="247E032F" w14:textId="77777777" w:rsidR="004F2C9B" w:rsidRPr="004F2C9B" w:rsidRDefault="004F2C9B" w:rsidP="004F2C9B">
            <w:pPr>
              <w:jc w:val="center"/>
              <w:rPr>
                <w:b/>
              </w:rPr>
            </w:pPr>
            <w:r>
              <w:rPr>
                <w:b/>
              </w:rPr>
              <w:t xml:space="preserve">Fall </w:t>
            </w:r>
            <w:r w:rsidRPr="004F2C9B">
              <w:rPr>
                <w:b/>
              </w:rPr>
              <w:t>Enrollment</w:t>
            </w:r>
          </w:p>
        </w:tc>
        <w:tc>
          <w:tcPr>
            <w:tcW w:w="1980" w:type="dxa"/>
          </w:tcPr>
          <w:p w14:paraId="114CEAD5" w14:textId="77777777" w:rsidR="004F2C9B" w:rsidRPr="004F2C9B" w:rsidRDefault="004F2C9B" w:rsidP="004F2C9B">
            <w:pPr>
              <w:jc w:val="center"/>
              <w:rPr>
                <w:b/>
              </w:rPr>
            </w:pPr>
            <w:r w:rsidRPr="004F2C9B">
              <w:rPr>
                <w:b/>
              </w:rPr>
              <w:t>Graduates</w:t>
            </w:r>
          </w:p>
        </w:tc>
      </w:tr>
      <w:tr w:rsidR="004F2C9B" w14:paraId="12996E0C" w14:textId="77777777" w:rsidTr="00E936F2">
        <w:tc>
          <w:tcPr>
            <w:tcW w:w="1975" w:type="dxa"/>
          </w:tcPr>
          <w:p w14:paraId="1021CA88" w14:textId="77777777" w:rsidR="004F2C9B" w:rsidRDefault="004F2C9B" w:rsidP="00E936F2">
            <w:pPr>
              <w:jc w:val="center"/>
            </w:pPr>
            <w:r>
              <w:t>2018 - 2019</w:t>
            </w:r>
          </w:p>
        </w:tc>
        <w:tc>
          <w:tcPr>
            <w:tcW w:w="1890" w:type="dxa"/>
          </w:tcPr>
          <w:p w14:paraId="7B6388F0" w14:textId="77777777" w:rsidR="004F2C9B" w:rsidRDefault="004F2C9B" w:rsidP="00E936F2">
            <w:pPr>
              <w:jc w:val="center"/>
            </w:pPr>
            <w:r>
              <w:t>511</w:t>
            </w:r>
          </w:p>
        </w:tc>
        <w:tc>
          <w:tcPr>
            <w:tcW w:w="1980" w:type="dxa"/>
          </w:tcPr>
          <w:p w14:paraId="34894E9B" w14:textId="77777777" w:rsidR="004F2C9B" w:rsidRDefault="00F41B1D" w:rsidP="00E936F2">
            <w:pPr>
              <w:jc w:val="center"/>
            </w:pPr>
            <w:r>
              <w:t>94</w:t>
            </w:r>
          </w:p>
        </w:tc>
      </w:tr>
      <w:tr w:rsidR="004F2C9B" w14:paraId="49B500E9" w14:textId="77777777" w:rsidTr="00E936F2">
        <w:tc>
          <w:tcPr>
            <w:tcW w:w="1975" w:type="dxa"/>
          </w:tcPr>
          <w:p w14:paraId="231F7EC1" w14:textId="77777777" w:rsidR="004F2C9B" w:rsidRDefault="004F2C9B" w:rsidP="00E936F2">
            <w:pPr>
              <w:jc w:val="center"/>
            </w:pPr>
            <w:r>
              <w:t>2019 - 2020</w:t>
            </w:r>
          </w:p>
        </w:tc>
        <w:tc>
          <w:tcPr>
            <w:tcW w:w="1890" w:type="dxa"/>
          </w:tcPr>
          <w:p w14:paraId="0A4E7507" w14:textId="77777777" w:rsidR="004F2C9B" w:rsidRDefault="004F2C9B" w:rsidP="00E936F2">
            <w:pPr>
              <w:jc w:val="center"/>
            </w:pPr>
            <w:r>
              <w:t>446</w:t>
            </w:r>
          </w:p>
        </w:tc>
        <w:tc>
          <w:tcPr>
            <w:tcW w:w="1980" w:type="dxa"/>
          </w:tcPr>
          <w:p w14:paraId="7EEC48E2" w14:textId="77777777" w:rsidR="004F2C9B" w:rsidRDefault="00F41B1D" w:rsidP="00E936F2">
            <w:pPr>
              <w:jc w:val="center"/>
            </w:pPr>
            <w:r>
              <w:t>59</w:t>
            </w:r>
          </w:p>
        </w:tc>
      </w:tr>
      <w:tr w:rsidR="004F2C9B" w14:paraId="09779404" w14:textId="77777777" w:rsidTr="00E936F2">
        <w:tc>
          <w:tcPr>
            <w:tcW w:w="1975" w:type="dxa"/>
          </w:tcPr>
          <w:p w14:paraId="3FF0B965" w14:textId="77777777" w:rsidR="004F2C9B" w:rsidRDefault="004F2C9B" w:rsidP="00E936F2">
            <w:pPr>
              <w:jc w:val="center"/>
            </w:pPr>
            <w:r>
              <w:t>2020 – 2021</w:t>
            </w:r>
          </w:p>
        </w:tc>
        <w:tc>
          <w:tcPr>
            <w:tcW w:w="1890" w:type="dxa"/>
          </w:tcPr>
          <w:p w14:paraId="11052DDD" w14:textId="77777777" w:rsidR="004F2C9B" w:rsidRDefault="004F2C9B" w:rsidP="00E936F2">
            <w:pPr>
              <w:jc w:val="center"/>
            </w:pPr>
            <w:r>
              <w:t>484</w:t>
            </w:r>
          </w:p>
        </w:tc>
        <w:tc>
          <w:tcPr>
            <w:tcW w:w="1980" w:type="dxa"/>
          </w:tcPr>
          <w:p w14:paraId="0EBD266B" w14:textId="77777777" w:rsidR="004F2C9B" w:rsidRDefault="00F41B1D" w:rsidP="00E936F2">
            <w:pPr>
              <w:jc w:val="center"/>
            </w:pPr>
            <w:r>
              <w:t>89</w:t>
            </w:r>
          </w:p>
        </w:tc>
      </w:tr>
      <w:tr w:rsidR="004F2C9B" w14:paraId="1A4296F6" w14:textId="77777777" w:rsidTr="00E936F2">
        <w:tc>
          <w:tcPr>
            <w:tcW w:w="1975" w:type="dxa"/>
          </w:tcPr>
          <w:p w14:paraId="4B761952" w14:textId="77777777" w:rsidR="004F2C9B" w:rsidRDefault="004F2C9B" w:rsidP="00E936F2">
            <w:pPr>
              <w:jc w:val="center"/>
            </w:pPr>
            <w:r>
              <w:t>2021 - 2022</w:t>
            </w:r>
          </w:p>
        </w:tc>
        <w:tc>
          <w:tcPr>
            <w:tcW w:w="1890" w:type="dxa"/>
          </w:tcPr>
          <w:p w14:paraId="0CB63DA7" w14:textId="77777777" w:rsidR="004F2C9B" w:rsidRDefault="004F2C9B" w:rsidP="00E936F2">
            <w:pPr>
              <w:jc w:val="center"/>
            </w:pPr>
            <w:r>
              <w:t>472</w:t>
            </w:r>
          </w:p>
        </w:tc>
        <w:tc>
          <w:tcPr>
            <w:tcW w:w="1980" w:type="dxa"/>
          </w:tcPr>
          <w:p w14:paraId="4667E17F" w14:textId="77777777" w:rsidR="004F2C9B" w:rsidRDefault="00F41B1D" w:rsidP="00E936F2">
            <w:pPr>
              <w:jc w:val="center"/>
            </w:pPr>
            <w:r>
              <w:t>72</w:t>
            </w:r>
          </w:p>
        </w:tc>
      </w:tr>
      <w:tr w:rsidR="004F2C9B" w14:paraId="65B4AA51" w14:textId="77777777" w:rsidTr="00E936F2">
        <w:tc>
          <w:tcPr>
            <w:tcW w:w="1975" w:type="dxa"/>
          </w:tcPr>
          <w:p w14:paraId="07A61C55" w14:textId="77777777" w:rsidR="004F2C9B" w:rsidRDefault="004F2C9B" w:rsidP="00E936F2">
            <w:pPr>
              <w:jc w:val="center"/>
            </w:pPr>
            <w:r>
              <w:t>2022 – 2023</w:t>
            </w:r>
          </w:p>
        </w:tc>
        <w:tc>
          <w:tcPr>
            <w:tcW w:w="1890" w:type="dxa"/>
          </w:tcPr>
          <w:p w14:paraId="0A99AEDE" w14:textId="77777777" w:rsidR="004F2C9B" w:rsidRDefault="004F2C9B" w:rsidP="00E936F2">
            <w:pPr>
              <w:jc w:val="center"/>
            </w:pPr>
            <w:r>
              <w:t>441</w:t>
            </w:r>
          </w:p>
        </w:tc>
        <w:tc>
          <w:tcPr>
            <w:tcW w:w="1980" w:type="dxa"/>
          </w:tcPr>
          <w:p w14:paraId="44D620C9" w14:textId="16685D89" w:rsidR="004F2C9B" w:rsidRDefault="00BC44CB" w:rsidP="00E936F2">
            <w:pPr>
              <w:jc w:val="center"/>
            </w:pPr>
            <w:r>
              <w:t>63</w:t>
            </w:r>
          </w:p>
        </w:tc>
      </w:tr>
    </w:tbl>
    <w:p w14:paraId="5EF6C376" w14:textId="77777777" w:rsidR="004F2C9B" w:rsidRDefault="004F2C9B"/>
    <w:p w14:paraId="3BB55E22" w14:textId="77777777" w:rsidR="004F2C9B" w:rsidRDefault="004F2C9B">
      <w:r>
        <w:t>Computer Scienc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75"/>
        <w:gridCol w:w="1890"/>
        <w:gridCol w:w="1980"/>
      </w:tblGrid>
      <w:tr w:rsidR="004F2C9B" w:rsidRPr="004F2C9B" w14:paraId="16D799B9" w14:textId="77777777" w:rsidTr="00E936F2">
        <w:tc>
          <w:tcPr>
            <w:tcW w:w="1975" w:type="dxa"/>
          </w:tcPr>
          <w:p w14:paraId="37E91724" w14:textId="77777777" w:rsidR="004F2C9B" w:rsidRPr="004F2C9B" w:rsidRDefault="004F2C9B" w:rsidP="000D166D">
            <w:pPr>
              <w:jc w:val="center"/>
              <w:rPr>
                <w:b/>
              </w:rPr>
            </w:pPr>
            <w:r w:rsidRPr="004F2C9B">
              <w:rPr>
                <w:b/>
              </w:rPr>
              <w:t>Academic Year</w:t>
            </w:r>
          </w:p>
        </w:tc>
        <w:tc>
          <w:tcPr>
            <w:tcW w:w="1890" w:type="dxa"/>
          </w:tcPr>
          <w:p w14:paraId="0429A34A" w14:textId="77777777" w:rsidR="004F2C9B" w:rsidRPr="004F2C9B" w:rsidRDefault="004F2C9B" w:rsidP="000D166D">
            <w:pPr>
              <w:jc w:val="center"/>
              <w:rPr>
                <w:b/>
              </w:rPr>
            </w:pPr>
            <w:r>
              <w:rPr>
                <w:b/>
              </w:rPr>
              <w:t xml:space="preserve">Fall </w:t>
            </w:r>
            <w:r w:rsidRPr="004F2C9B">
              <w:rPr>
                <w:b/>
              </w:rPr>
              <w:t>Enrollment</w:t>
            </w:r>
          </w:p>
        </w:tc>
        <w:tc>
          <w:tcPr>
            <w:tcW w:w="1980" w:type="dxa"/>
          </w:tcPr>
          <w:p w14:paraId="4C69EDE0" w14:textId="77777777" w:rsidR="004F2C9B" w:rsidRPr="004F2C9B" w:rsidRDefault="004F2C9B" w:rsidP="000D166D">
            <w:pPr>
              <w:jc w:val="center"/>
              <w:rPr>
                <w:b/>
              </w:rPr>
            </w:pPr>
            <w:r w:rsidRPr="004F2C9B">
              <w:rPr>
                <w:b/>
              </w:rPr>
              <w:t>Graduates</w:t>
            </w:r>
          </w:p>
        </w:tc>
      </w:tr>
      <w:tr w:rsidR="004F2C9B" w14:paraId="352AD381" w14:textId="77777777" w:rsidTr="00E936F2">
        <w:tc>
          <w:tcPr>
            <w:tcW w:w="1975" w:type="dxa"/>
          </w:tcPr>
          <w:p w14:paraId="6830FE89" w14:textId="77777777" w:rsidR="004F2C9B" w:rsidRDefault="004F2C9B" w:rsidP="00E936F2">
            <w:pPr>
              <w:jc w:val="center"/>
            </w:pPr>
            <w:r>
              <w:t>2018 - 2019</w:t>
            </w:r>
          </w:p>
        </w:tc>
        <w:tc>
          <w:tcPr>
            <w:tcW w:w="1890" w:type="dxa"/>
          </w:tcPr>
          <w:p w14:paraId="3AA1ADAE" w14:textId="77777777" w:rsidR="004F2C9B" w:rsidRDefault="004F2C9B" w:rsidP="00E936F2">
            <w:pPr>
              <w:jc w:val="center"/>
            </w:pPr>
            <w:r>
              <w:t>833</w:t>
            </w:r>
          </w:p>
        </w:tc>
        <w:tc>
          <w:tcPr>
            <w:tcW w:w="1980" w:type="dxa"/>
          </w:tcPr>
          <w:p w14:paraId="6790B2DE" w14:textId="77777777" w:rsidR="004F2C9B" w:rsidRDefault="00F41B1D" w:rsidP="00E936F2">
            <w:pPr>
              <w:jc w:val="center"/>
            </w:pPr>
            <w:r>
              <w:t>122</w:t>
            </w:r>
          </w:p>
        </w:tc>
      </w:tr>
      <w:tr w:rsidR="004F2C9B" w14:paraId="1367F2FF" w14:textId="77777777" w:rsidTr="00E936F2">
        <w:tc>
          <w:tcPr>
            <w:tcW w:w="1975" w:type="dxa"/>
          </w:tcPr>
          <w:p w14:paraId="4700C212" w14:textId="77777777" w:rsidR="004F2C9B" w:rsidRDefault="004F2C9B" w:rsidP="00E936F2">
            <w:pPr>
              <w:jc w:val="center"/>
            </w:pPr>
            <w:r>
              <w:t>2019 - 2020</w:t>
            </w:r>
          </w:p>
        </w:tc>
        <w:tc>
          <w:tcPr>
            <w:tcW w:w="1890" w:type="dxa"/>
          </w:tcPr>
          <w:p w14:paraId="03220DF3" w14:textId="77777777" w:rsidR="004F2C9B" w:rsidRDefault="004F2C9B" w:rsidP="00E936F2">
            <w:pPr>
              <w:jc w:val="center"/>
            </w:pPr>
            <w:r>
              <w:t>767</w:t>
            </w:r>
          </w:p>
        </w:tc>
        <w:tc>
          <w:tcPr>
            <w:tcW w:w="1980" w:type="dxa"/>
          </w:tcPr>
          <w:p w14:paraId="4C7DDBD9" w14:textId="77777777" w:rsidR="004F2C9B" w:rsidRDefault="00F41B1D" w:rsidP="00E936F2">
            <w:pPr>
              <w:jc w:val="center"/>
            </w:pPr>
            <w:r>
              <w:t>119</w:t>
            </w:r>
          </w:p>
        </w:tc>
      </w:tr>
      <w:tr w:rsidR="004F2C9B" w14:paraId="3F6D7591" w14:textId="77777777" w:rsidTr="00E936F2">
        <w:tc>
          <w:tcPr>
            <w:tcW w:w="1975" w:type="dxa"/>
          </w:tcPr>
          <w:p w14:paraId="15E1DEFB" w14:textId="77777777" w:rsidR="004F2C9B" w:rsidRDefault="004F2C9B" w:rsidP="00E936F2">
            <w:pPr>
              <w:jc w:val="center"/>
            </w:pPr>
            <w:r>
              <w:t>2020 – 2021</w:t>
            </w:r>
          </w:p>
        </w:tc>
        <w:tc>
          <w:tcPr>
            <w:tcW w:w="1890" w:type="dxa"/>
          </w:tcPr>
          <w:p w14:paraId="1533FB75" w14:textId="77777777" w:rsidR="004F2C9B" w:rsidRDefault="004F2C9B" w:rsidP="00E936F2">
            <w:pPr>
              <w:jc w:val="center"/>
            </w:pPr>
            <w:r>
              <w:t>815</w:t>
            </w:r>
          </w:p>
        </w:tc>
        <w:tc>
          <w:tcPr>
            <w:tcW w:w="1980" w:type="dxa"/>
          </w:tcPr>
          <w:p w14:paraId="06427ACB" w14:textId="77777777" w:rsidR="004F2C9B" w:rsidRDefault="00F41B1D" w:rsidP="00E936F2">
            <w:pPr>
              <w:jc w:val="center"/>
            </w:pPr>
            <w:r>
              <w:t>152</w:t>
            </w:r>
          </w:p>
        </w:tc>
      </w:tr>
      <w:tr w:rsidR="004F2C9B" w14:paraId="0D4C78A4" w14:textId="77777777" w:rsidTr="00E936F2">
        <w:tc>
          <w:tcPr>
            <w:tcW w:w="1975" w:type="dxa"/>
          </w:tcPr>
          <w:p w14:paraId="654421E0" w14:textId="77777777" w:rsidR="004F2C9B" w:rsidRDefault="004F2C9B" w:rsidP="00E936F2">
            <w:pPr>
              <w:jc w:val="center"/>
            </w:pPr>
            <w:r>
              <w:t>2021 - 2022</w:t>
            </w:r>
          </w:p>
        </w:tc>
        <w:tc>
          <w:tcPr>
            <w:tcW w:w="1890" w:type="dxa"/>
          </w:tcPr>
          <w:p w14:paraId="01D4854A" w14:textId="77777777" w:rsidR="004F2C9B" w:rsidRDefault="004F2C9B" w:rsidP="00E936F2">
            <w:pPr>
              <w:jc w:val="center"/>
            </w:pPr>
            <w:r>
              <w:t>917</w:t>
            </w:r>
          </w:p>
        </w:tc>
        <w:tc>
          <w:tcPr>
            <w:tcW w:w="1980" w:type="dxa"/>
          </w:tcPr>
          <w:p w14:paraId="510A2579" w14:textId="77777777" w:rsidR="004F2C9B" w:rsidRDefault="00F41B1D" w:rsidP="00E936F2">
            <w:pPr>
              <w:jc w:val="center"/>
            </w:pPr>
            <w:r>
              <w:t>148</w:t>
            </w:r>
          </w:p>
        </w:tc>
      </w:tr>
      <w:tr w:rsidR="004F2C9B" w14:paraId="66C84FDE" w14:textId="77777777" w:rsidTr="00E936F2">
        <w:tc>
          <w:tcPr>
            <w:tcW w:w="1975" w:type="dxa"/>
          </w:tcPr>
          <w:p w14:paraId="49BCE25A" w14:textId="77777777" w:rsidR="004F2C9B" w:rsidRDefault="004F2C9B" w:rsidP="00E936F2">
            <w:pPr>
              <w:jc w:val="center"/>
            </w:pPr>
            <w:r>
              <w:t>2022 – 2023</w:t>
            </w:r>
          </w:p>
        </w:tc>
        <w:tc>
          <w:tcPr>
            <w:tcW w:w="1890" w:type="dxa"/>
          </w:tcPr>
          <w:p w14:paraId="6E446811" w14:textId="77777777" w:rsidR="004F2C9B" w:rsidRDefault="004F2C9B" w:rsidP="00E936F2">
            <w:pPr>
              <w:jc w:val="center"/>
            </w:pPr>
            <w:r>
              <w:t>988</w:t>
            </w:r>
          </w:p>
        </w:tc>
        <w:tc>
          <w:tcPr>
            <w:tcW w:w="1980" w:type="dxa"/>
          </w:tcPr>
          <w:p w14:paraId="5159380E" w14:textId="2BA10045" w:rsidR="004F2C9B" w:rsidRDefault="009027E3" w:rsidP="00E936F2">
            <w:pPr>
              <w:jc w:val="center"/>
            </w:pPr>
            <w:r>
              <w:t>170</w:t>
            </w:r>
          </w:p>
        </w:tc>
      </w:tr>
    </w:tbl>
    <w:p w14:paraId="2DACEF3C" w14:textId="77777777" w:rsidR="004F2C9B" w:rsidRDefault="004F2C9B"/>
    <w:p w14:paraId="5E62A6BD" w14:textId="77777777" w:rsidR="004F2C9B" w:rsidRDefault="004F2C9B">
      <w:r>
        <w:t>Electrical &amp; Computer Engineerin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75"/>
        <w:gridCol w:w="1890"/>
        <w:gridCol w:w="1980"/>
      </w:tblGrid>
      <w:tr w:rsidR="004F2C9B" w:rsidRPr="00E936F2" w14:paraId="76BD7395" w14:textId="77777777" w:rsidTr="00E936F2">
        <w:tc>
          <w:tcPr>
            <w:tcW w:w="1975" w:type="dxa"/>
          </w:tcPr>
          <w:p w14:paraId="09A3879E" w14:textId="77777777" w:rsidR="004F2C9B" w:rsidRPr="004F2C9B" w:rsidRDefault="004F2C9B" w:rsidP="000D166D">
            <w:pPr>
              <w:jc w:val="center"/>
              <w:rPr>
                <w:b/>
              </w:rPr>
            </w:pPr>
            <w:r w:rsidRPr="004F2C9B">
              <w:rPr>
                <w:b/>
              </w:rPr>
              <w:t>Academic Year</w:t>
            </w:r>
          </w:p>
        </w:tc>
        <w:tc>
          <w:tcPr>
            <w:tcW w:w="1890" w:type="dxa"/>
          </w:tcPr>
          <w:p w14:paraId="61965B8A" w14:textId="77777777" w:rsidR="004F2C9B" w:rsidRPr="004F2C9B" w:rsidRDefault="004F2C9B" w:rsidP="000D166D">
            <w:pPr>
              <w:jc w:val="center"/>
              <w:rPr>
                <w:b/>
              </w:rPr>
            </w:pPr>
            <w:r>
              <w:rPr>
                <w:b/>
              </w:rPr>
              <w:t xml:space="preserve">Fall </w:t>
            </w:r>
            <w:r w:rsidRPr="004F2C9B">
              <w:rPr>
                <w:b/>
              </w:rPr>
              <w:t>Enrollment</w:t>
            </w:r>
          </w:p>
        </w:tc>
        <w:tc>
          <w:tcPr>
            <w:tcW w:w="1980" w:type="dxa"/>
          </w:tcPr>
          <w:p w14:paraId="60429E3D" w14:textId="77777777" w:rsidR="004F2C9B" w:rsidRPr="004F2C9B" w:rsidRDefault="004F2C9B" w:rsidP="000D166D">
            <w:pPr>
              <w:jc w:val="center"/>
              <w:rPr>
                <w:b/>
              </w:rPr>
            </w:pPr>
            <w:r w:rsidRPr="004F2C9B">
              <w:rPr>
                <w:b/>
              </w:rPr>
              <w:t>Graduates</w:t>
            </w:r>
          </w:p>
        </w:tc>
      </w:tr>
      <w:tr w:rsidR="004F2C9B" w:rsidRPr="00E936F2" w14:paraId="036AC33C" w14:textId="77777777" w:rsidTr="00E936F2">
        <w:tc>
          <w:tcPr>
            <w:tcW w:w="1975" w:type="dxa"/>
          </w:tcPr>
          <w:p w14:paraId="5D080AC5" w14:textId="77777777" w:rsidR="004F2C9B" w:rsidRPr="00E936F2" w:rsidRDefault="004F2C9B" w:rsidP="00E936F2">
            <w:pPr>
              <w:jc w:val="center"/>
              <w:rPr>
                <w:bCs/>
              </w:rPr>
            </w:pPr>
            <w:r w:rsidRPr="00E936F2">
              <w:rPr>
                <w:bCs/>
              </w:rPr>
              <w:t>2018 - 2019</w:t>
            </w:r>
          </w:p>
        </w:tc>
        <w:tc>
          <w:tcPr>
            <w:tcW w:w="1890" w:type="dxa"/>
          </w:tcPr>
          <w:p w14:paraId="18921A49" w14:textId="77777777" w:rsidR="004F2C9B" w:rsidRPr="00E936F2" w:rsidRDefault="004F2C9B" w:rsidP="00E936F2">
            <w:pPr>
              <w:jc w:val="center"/>
              <w:rPr>
                <w:bCs/>
              </w:rPr>
            </w:pPr>
            <w:r w:rsidRPr="00E936F2">
              <w:rPr>
                <w:bCs/>
              </w:rPr>
              <w:t>443</w:t>
            </w:r>
          </w:p>
        </w:tc>
        <w:tc>
          <w:tcPr>
            <w:tcW w:w="1980" w:type="dxa"/>
          </w:tcPr>
          <w:p w14:paraId="38071985" w14:textId="7D58C958" w:rsidR="004F2C9B" w:rsidRPr="00E936F2" w:rsidRDefault="00184126" w:rsidP="00E936F2">
            <w:pPr>
              <w:jc w:val="center"/>
              <w:rPr>
                <w:bCs/>
              </w:rPr>
            </w:pPr>
            <w:r w:rsidRPr="00E936F2">
              <w:rPr>
                <w:bCs/>
              </w:rPr>
              <w:t>79</w:t>
            </w:r>
          </w:p>
        </w:tc>
      </w:tr>
      <w:tr w:rsidR="004F2C9B" w:rsidRPr="00E936F2" w14:paraId="6D2ADEAE" w14:textId="77777777" w:rsidTr="00E936F2">
        <w:tc>
          <w:tcPr>
            <w:tcW w:w="1975" w:type="dxa"/>
          </w:tcPr>
          <w:p w14:paraId="31D085F3" w14:textId="77777777" w:rsidR="004F2C9B" w:rsidRPr="00E936F2" w:rsidRDefault="004F2C9B" w:rsidP="00E936F2">
            <w:pPr>
              <w:jc w:val="center"/>
              <w:rPr>
                <w:bCs/>
              </w:rPr>
            </w:pPr>
            <w:r w:rsidRPr="00E936F2">
              <w:rPr>
                <w:bCs/>
              </w:rPr>
              <w:t>2019 - 2020</w:t>
            </w:r>
          </w:p>
        </w:tc>
        <w:tc>
          <w:tcPr>
            <w:tcW w:w="1890" w:type="dxa"/>
          </w:tcPr>
          <w:p w14:paraId="27AF9B1D" w14:textId="77777777" w:rsidR="004F2C9B" w:rsidRPr="00E936F2" w:rsidRDefault="004F2C9B" w:rsidP="00E936F2">
            <w:pPr>
              <w:jc w:val="center"/>
              <w:rPr>
                <w:bCs/>
              </w:rPr>
            </w:pPr>
            <w:r w:rsidRPr="00E936F2">
              <w:rPr>
                <w:bCs/>
              </w:rPr>
              <w:t>373</w:t>
            </w:r>
          </w:p>
        </w:tc>
        <w:tc>
          <w:tcPr>
            <w:tcW w:w="1980" w:type="dxa"/>
          </w:tcPr>
          <w:p w14:paraId="16DE673A" w14:textId="18F5492C" w:rsidR="004F2C9B" w:rsidRPr="00E936F2" w:rsidRDefault="00184126" w:rsidP="00E936F2">
            <w:pPr>
              <w:jc w:val="center"/>
              <w:rPr>
                <w:bCs/>
              </w:rPr>
            </w:pPr>
            <w:r w:rsidRPr="00E936F2">
              <w:rPr>
                <w:bCs/>
              </w:rPr>
              <w:t>110</w:t>
            </w:r>
          </w:p>
        </w:tc>
      </w:tr>
      <w:tr w:rsidR="004F2C9B" w:rsidRPr="00E936F2" w14:paraId="0C330489" w14:textId="77777777" w:rsidTr="00E936F2">
        <w:tc>
          <w:tcPr>
            <w:tcW w:w="1975" w:type="dxa"/>
          </w:tcPr>
          <w:p w14:paraId="20ADA569" w14:textId="77777777" w:rsidR="004F2C9B" w:rsidRPr="00E936F2" w:rsidRDefault="004F2C9B" w:rsidP="00E936F2">
            <w:pPr>
              <w:jc w:val="center"/>
              <w:rPr>
                <w:bCs/>
              </w:rPr>
            </w:pPr>
            <w:r w:rsidRPr="00E936F2">
              <w:rPr>
                <w:bCs/>
              </w:rPr>
              <w:t>2020 – 2021</w:t>
            </w:r>
          </w:p>
        </w:tc>
        <w:tc>
          <w:tcPr>
            <w:tcW w:w="1890" w:type="dxa"/>
          </w:tcPr>
          <w:p w14:paraId="40AF6BB6" w14:textId="77777777" w:rsidR="004F2C9B" w:rsidRPr="00E936F2" w:rsidRDefault="004F2C9B" w:rsidP="00E936F2">
            <w:pPr>
              <w:jc w:val="center"/>
              <w:rPr>
                <w:bCs/>
              </w:rPr>
            </w:pPr>
            <w:r w:rsidRPr="00E936F2">
              <w:rPr>
                <w:bCs/>
              </w:rPr>
              <w:t>345</w:t>
            </w:r>
          </w:p>
        </w:tc>
        <w:tc>
          <w:tcPr>
            <w:tcW w:w="1980" w:type="dxa"/>
          </w:tcPr>
          <w:p w14:paraId="24C3F24C" w14:textId="6DECEF61" w:rsidR="004F2C9B" w:rsidRPr="00E936F2" w:rsidRDefault="00184126" w:rsidP="00E936F2">
            <w:pPr>
              <w:jc w:val="center"/>
              <w:rPr>
                <w:bCs/>
              </w:rPr>
            </w:pPr>
            <w:r w:rsidRPr="00E936F2">
              <w:rPr>
                <w:bCs/>
              </w:rPr>
              <w:t>90</w:t>
            </w:r>
          </w:p>
        </w:tc>
      </w:tr>
      <w:tr w:rsidR="004F2C9B" w:rsidRPr="00E936F2" w14:paraId="0A0EBEA3" w14:textId="77777777" w:rsidTr="00E936F2">
        <w:tc>
          <w:tcPr>
            <w:tcW w:w="1975" w:type="dxa"/>
          </w:tcPr>
          <w:p w14:paraId="1C41B4B8" w14:textId="77777777" w:rsidR="004F2C9B" w:rsidRPr="00E936F2" w:rsidRDefault="004F2C9B" w:rsidP="00E936F2">
            <w:pPr>
              <w:jc w:val="center"/>
              <w:rPr>
                <w:bCs/>
              </w:rPr>
            </w:pPr>
            <w:r w:rsidRPr="00E936F2">
              <w:rPr>
                <w:bCs/>
              </w:rPr>
              <w:t>2021 - 2022</w:t>
            </w:r>
          </w:p>
        </w:tc>
        <w:tc>
          <w:tcPr>
            <w:tcW w:w="1890" w:type="dxa"/>
          </w:tcPr>
          <w:p w14:paraId="1FBEAC1F" w14:textId="77777777" w:rsidR="004F2C9B" w:rsidRPr="00E936F2" w:rsidRDefault="004F2C9B" w:rsidP="00E936F2">
            <w:pPr>
              <w:jc w:val="center"/>
              <w:rPr>
                <w:bCs/>
              </w:rPr>
            </w:pPr>
            <w:r w:rsidRPr="00E936F2">
              <w:rPr>
                <w:bCs/>
              </w:rPr>
              <w:t>320</w:t>
            </w:r>
          </w:p>
        </w:tc>
        <w:tc>
          <w:tcPr>
            <w:tcW w:w="1980" w:type="dxa"/>
          </w:tcPr>
          <w:p w14:paraId="70DDDA5B" w14:textId="1049ADB6" w:rsidR="004F2C9B" w:rsidRPr="00E936F2" w:rsidRDefault="00184126" w:rsidP="00E936F2">
            <w:pPr>
              <w:jc w:val="center"/>
              <w:rPr>
                <w:bCs/>
              </w:rPr>
            </w:pPr>
            <w:r w:rsidRPr="00E936F2">
              <w:rPr>
                <w:bCs/>
              </w:rPr>
              <w:t>5</w:t>
            </w:r>
            <w:r w:rsidR="007E2A6C" w:rsidRPr="00E936F2">
              <w:rPr>
                <w:bCs/>
              </w:rPr>
              <w:t>3</w:t>
            </w:r>
          </w:p>
        </w:tc>
      </w:tr>
      <w:tr w:rsidR="004F2C9B" w:rsidRPr="00E936F2" w14:paraId="11AC9E2B" w14:textId="77777777" w:rsidTr="00E936F2">
        <w:tc>
          <w:tcPr>
            <w:tcW w:w="1975" w:type="dxa"/>
          </w:tcPr>
          <w:p w14:paraId="72B42424" w14:textId="77777777" w:rsidR="004F2C9B" w:rsidRPr="00E936F2" w:rsidRDefault="004F2C9B" w:rsidP="00E936F2">
            <w:pPr>
              <w:jc w:val="center"/>
              <w:rPr>
                <w:bCs/>
              </w:rPr>
            </w:pPr>
            <w:r w:rsidRPr="00E936F2">
              <w:rPr>
                <w:bCs/>
              </w:rPr>
              <w:t>2022 – 2023</w:t>
            </w:r>
          </w:p>
        </w:tc>
        <w:tc>
          <w:tcPr>
            <w:tcW w:w="1890" w:type="dxa"/>
          </w:tcPr>
          <w:p w14:paraId="03DB6A60" w14:textId="77777777" w:rsidR="004F2C9B" w:rsidRPr="00E936F2" w:rsidRDefault="004F2C9B" w:rsidP="00E936F2">
            <w:pPr>
              <w:jc w:val="center"/>
              <w:rPr>
                <w:bCs/>
              </w:rPr>
            </w:pPr>
            <w:r w:rsidRPr="00E936F2">
              <w:rPr>
                <w:bCs/>
              </w:rPr>
              <w:t>347</w:t>
            </w:r>
          </w:p>
        </w:tc>
        <w:tc>
          <w:tcPr>
            <w:tcW w:w="1980" w:type="dxa"/>
          </w:tcPr>
          <w:p w14:paraId="138C8A91" w14:textId="29B51CF1" w:rsidR="004F2C9B" w:rsidRPr="00E936F2" w:rsidRDefault="007E2A6C" w:rsidP="00E936F2">
            <w:pPr>
              <w:jc w:val="center"/>
              <w:rPr>
                <w:bCs/>
              </w:rPr>
            </w:pPr>
            <w:r w:rsidRPr="00E936F2">
              <w:rPr>
                <w:bCs/>
              </w:rPr>
              <w:t>51</w:t>
            </w:r>
          </w:p>
        </w:tc>
      </w:tr>
    </w:tbl>
    <w:p w14:paraId="263C81A8" w14:textId="77777777" w:rsidR="004F2C9B" w:rsidRDefault="004F2C9B"/>
    <w:p w14:paraId="7A46E00C" w14:textId="77777777" w:rsidR="004F2C9B" w:rsidRDefault="004F2C9B">
      <w:r>
        <w:t>Mechanical Engineerin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75"/>
        <w:gridCol w:w="1890"/>
        <w:gridCol w:w="1980"/>
      </w:tblGrid>
      <w:tr w:rsidR="004F2C9B" w:rsidRPr="004F2C9B" w14:paraId="697E92D3" w14:textId="77777777" w:rsidTr="00E936F2">
        <w:tc>
          <w:tcPr>
            <w:tcW w:w="1975" w:type="dxa"/>
          </w:tcPr>
          <w:p w14:paraId="0C0E1A48" w14:textId="77777777" w:rsidR="004F2C9B" w:rsidRPr="004F2C9B" w:rsidRDefault="004F2C9B" w:rsidP="000D166D">
            <w:pPr>
              <w:jc w:val="center"/>
              <w:rPr>
                <w:b/>
              </w:rPr>
            </w:pPr>
            <w:r w:rsidRPr="004F2C9B">
              <w:rPr>
                <w:b/>
              </w:rPr>
              <w:t>Academic Year</w:t>
            </w:r>
          </w:p>
        </w:tc>
        <w:tc>
          <w:tcPr>
            <w:tcW w:w="1890" w:type="dxa"/>
          </w:tcPr>
          <w:p w14:paraId="1413019E" w14:textId="77777777" w:rsidR="004F2C9B" w:rsidRPr="004F2C9B" w:rsidRDefault="004F2C9B" w:rsidP="000D166D">
            <w:pPr>
              <w:jc w:val="center"/>
              <w:rPr>
                <w:b/>
              </w:rPr>
            </w:pPr>
            <w:r>
              <w:rPr>
                <w:b/>
              </w:rPr>
              <w:t xml:space="preserve">Fall </w:t>
            </w:r>
            <w:r w:rsidRPr="004F2C9B">
              <w:rPr>
                <w:b/>
              </w:rPr>
              <w:t>Enrollment</w:t>
            </w:r>
          </w:p>
        </w:tc>
        <w:tc>
          <w:tcPr>
            <w:tcW w:w="1980" w:type="dxa"/>
          </w:tcPr>
          <w:p w14:paraId="3831CC7C" w14:textId="77777777" w:rsidR="004F2C9B" w:rsidRPr="004F2C9B" w:rsidRDefault="004F2C9B" w:rsidP="000D166D">
            <w:pPr>
              <w:jc w:val="center"/>
              <w:rPr>
                <w:b/>
              </w:rPr>
            </w:pPr>
            <w:r w:rsidRPr="004F2C9B">
              <w:rPr>
                <w:b/>
              </w:rPr>
              <w:t>Graduates</w:t>
            </w:r>
          </w:p>
        </w:tc>
      </w:tr>
      <w:tr w:rsidR="004F2C9B" w14:paraId="7EFE3422" w14:textId="77777777" w:rsidTr="00E936F2">
        <w:tc>
          <w:tcPr>
            <w:tcW w:w="1975" w:type="dxa"/>
          </w:tcPr>
          <w:p w14:paraId="37D3AA6E" w14:textId="77777777" w:rsidR="004F2C9B" w:rsidRDefault="004F2C9B" w:rsidP="00E936F2">
            <w:pPr>
              <w:jc w:val="center"/>
            </w:pPr>
            <w:r>
              <w:t>2018 - 2019</w:t>
            </w:r>
          </w:p>
        </w:tc>
        <w:tc>
          <w:tcPr>
            <w:tcW w:w="1890" w:type="dxa"/>
          </w:tcPr>
          <w:p w14:paraId="4E3E0884" w14:textId="77777777" w:rsidR="004F2C9B" w:rsidRDefault="00F41B1D" w:rsidP="00E936F2">
            <w:pPr>
              <w:jc w:val="center"/>
            </w:pPr>
            <w:r>
              <w:t>882</w:t>
            </w:r>
          </w:p>
        </w:tc>
        <w:tc>
          <w:tcPr>
            <w:tcW w:w="1980" w:type="dxa"/>
          </w:tcPr>
          <w:p w14:paraId="3CD97F87" w14:textId="2D73E420" w:rsidR="004F2C9B" w:rsidRDefault="002A07B6" w:rsidP="00E936F2">
            <w:pPr>
              <w:jc w:val="center"/>
            </w:pPr>
            <w:r>
              <w:t>149</w:t>
            </w:r>
          </w:p>
        </w:tc>
      </w:tr>
      <w:tr w:rsidR="004F2C9B" w14:paraId="6834ABA0" w14:textId="77777777" w:rsidTr="00E936F2">
        <w:tc>
          <w:tcPr>
            <w:tcW w:w="1975" w:type="dxa"/>
          </w:tcPr>
          <w:p w14:paraId="7922F13D" w14:textId="77777777" w:rsidR="004F2C9B" w:rsidRDefault="004F2C9B" w:rsidP="00E936F2">
            <w:pPr>
              <w:jc w:val="center"/>
            </w:pPr>
            <w:r>
              <w:t>2019 - 2020</w:t>
            </w:r>
          </w:p>
        </w:tc>
        <w:tc>
          <w:tcPr>
            <w:tcW w:w="1890" w:type="dxa"/>
          </w:tcPr>
          <w:p w14:paraId="4C8D98C9" w14:textId="77777777" w:rsidR="004F2C9B" w:rsidRDefault="00F41B1D" w:rsidP="00E936F2">
            <w:pPr>
              <w:jc w:val="center"/>
            </w:pPr>
            <w:r>
              <w:t>769</w:t>
            </w:r>
          </w:p>
        </w:tc>
        <w:tc>
          <w:tcPr>
            <w:tcW w:w="1980" w:type="dxa"/>
          </w:tcPr>
          <w:p w14:paraId="6F2B38F3" w14:textId="19C971CA" w:rsidR="004F2C9B" w:rsidRDefault="002A07B6" w:rsidP="00E936F2">
            <w:pPr>
              <w:jc w:val="center"/>
            </w:pPr>
            <w:r>
              <w:t>144</w:t>
            </w:r>
          </w:p>
        </w:tc>
      </w:tr>
      <w:tr w:rsidR="004F2C9B" w14:paraId="237E9AFB" w14:textId="77777777" w:rsidTr="00E936F2">
        <w:tc>
          <w:tcPr>
            <w:tcW w:w="1975" w:type="dxa"/>
          </w:tcPr>
          <w:p w14:paraId="47A901F3" w14:textId="77777777" w:rsidR="004F2C9B" w:rsidRDefault="004F2C9B" w:rsidP="00E936F2">
            <w:pPr>
              <w:jc w:val="center"/>
            </w:pPr>
            <w:r>
              <w:t>2020 – 2021</w:t>
            </w:r>
          </w:p>
        </w:tc>
        <w:tc>
          <w:tcPr>
            <w:tcW w:w="1890" w:type="dxa"/>
          </w:tcPr>
          <w:p w14:paraId="39BCA58A" w14:textId="77777777" w:rsidR="004F2C9B" w:rsidRDefault="00F41B1D" w:rsidP="00E936F2">
            <w:pPr>
              <w:jc w:val="center"/>
            </w:pPr>
            <w:r>
              <w:t>763</w:t>
            </w:r>
          </w:p>
        </w:tc>
        <w:tc>
          <w:tcPr>
            <w:tcW w:w="1980" w:type="dxa"/>
          </w:tcPr>
          <w:p w14:paraId="152765F1" w14:textId="226B3D96" w:rsidR="004F2C9B" w:rsidRDefault="002A07B6" w:rsidP="00E936F2">
            <w:pPr>
              <w:jc w:val="center"/>
            </w:pPr>
            <w:r>
              <w:t>164</w:t>
            </w:r>
          </w:p>
        </w:tc>
      </w:tr>
      <w:tr w:rsidR="004F2C9B" w14:paraId="0C856D4B" w14:textId="77777777" w:rsidTr="00E936F2">
        <w:tc>
          <w:tcPr>
            <w:tcW w:w="1975" w:type="dxa"/>
          </w:tcPr>
          <w:p w14:paraId="4B0C4D26" w14:textId="77777777" w:rsidR="004F2C9B" w:rsidRDefault="004F2C9B" w:rsidP="00E936F2">
            <w:pPr>
              <w:jc w:val="center"/>
            </w:pPr>
            <w:r>
              <w:t>2021 - 2022</w:t>
            </w:r>
          </w:p>
        </w:tc>
        <w:tc>
          <w:tcPr>
            <w:tcW w:w="1890" w:type="dxa"/>
          </w:tcPr>
          <w:p w14:paraId="31F88CF6" w14:textId="77777777" w:rsidR="004F2C9B" w:rsidRDefault="00F41B1D" w:rsidP="00E936F2">
            <w:pPr>
              <w:jc w:val="center"/>
            </w:pPr>
            <w:r>
              <w:t>773</w:t>
            </w:r>
          </w:p>
        </w:tc>
        <w:tc>
          <w:tcPr>
            <w:tcW w:w="1980" w:type="dxa"/>
          </w:tcPr>
          <w:p w14:paraId="27449143" w14:textId="47AC4D3F" w:rsidR="004F2C9B" w:rsidRDefault="002A07B6" w:rsidP="00E936F2">
            <w:pPr>
              <w:jc w:val="center"/>
            </w:pPr>
            <w:r>
              <w:t>130</w:t>
            </w:r>
          </w:p>
        </w:tc>
      </w:tr>
      <w:tr w:rsidR="004F2C9B" w14:paraId="3C9C1D3F" w14:textId="77777777" w:rsidTr="00E936F2">
        <w:tc>
          <w:tcPr>
            <w:tcW w:w="1975" w:type="dxa"/>
          </w:tcPr>
          <w:p w14:paraId="75BE8154" w14:textId="77777777" w:rsidR="004F2C9B" w:rsidRDefault="004F2C9B" w:rsidP="00E936F2">
            <w:pPr>
              <w:jc w:val="center"/>
            </w:pPr>
            <w:r>
              <w:t>2022 – 2023</w:t>
            </w:r>
          </w:p>
        </w:tc>
        <w:tc>
          <w:tcPr>
            <w:tcW w:w="1890" w:type="dxa"/>
          </w:tcPr>
          <w:p w14:paraId="28745E5D" w14:textId="77777777" w:rsidR="004F2C9B" w:rsidRDefault="00F41B1D" w:rsidP="00E936F2">
            <w:pPr>
              <w:jc w:val="center"/>
            </w:pPr>
            <w:r>
              <w:t>753</w:t>
            </w:r>
          </w:p>
        </w:tc>
        <w:tc>
          <w:tcPr>
            <w:tcW w:w="1980" w:type="dxa"/>
          </w:tcPr>
          <w:p w14:paraId="1354F087" w14:textId="2D04A097" w:rsidR="004F2C9B" w:rsidRDefault="008A711A" w:rsidP="00E936F2">
            <w:pPr>
              <w:jc w:val="center"/>
            </w:pPr>
            <w:r>
              <w:t>126</w:t>
            </w:r>
          </w:p>
        </w:tc>
      </w:tr>
    </w:tbl>
    <w:p w14:paraId="4C1AC830" w14:textId="77777777" w:rsidR="004F2C9B" w:rsidRDefault="004F2C9B"/>
    <w:p w14:paraId="3A7EAC29" w14:textId="77777777" w:rsidR="004F2C9B" w:rsidRDefault="004F2C9B">
      <w:r>
        <w:t>Engineering Technolog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75"/>
        <w:gridCol w:w="1890"/>
        <w:gridCol w:w="2070"/>
      </w:tblGrid>
      <w:tr w:rsidR="004F2C9B" w:rsidRPr="004F2C9B" w14:paraId="1A96509C" w14:textId="77777777" w:rsidTr="00E936F2">
        <w:tc>
          <w:tcPr>
            <w:tcW w:w="1975" w:type="dxa"/>
          </w:tcPr>
          <w:p w14:paraId="289F68C1" w14:textId="77777777" w:rsidR="004F2C9B" w:rsidRPr="004F2C9B" w:rsidRDefault="004F2C9B" w:rsidP="000D166D">
            <w:pPr>
              <w:jc w:val="center"/>
              <w:rPr>
                <w:b/>
              </w:rPr>
            </w:pPr>
            <w:r w:rsidRPr="004F2C9B">
              <w:rPr>
                <w:b/>
              </w:rPr>
              <w:t>Academic Year</w:t>
            </w:r>
          </w:p>
        </w:tc>
        <w:tc>
          <w:tcPr>
            <w:tcW w:w="1890" w:type="dxa"/>
          </w:tcPr>
          <w:p w14:paraId="06826F03" w14:textId="77777777" w:rsidR="004F2C9B" w:rsidRPr="004F2C9B" w:rsidRDefault="004F2C9B" w:rsidP="000D166D">
            <w:pPr>
              <w:jc w:val="center"/>
              <w:rPr>
                <w:b/>
              </w:rPr>
            </w:pPr>
            <w:r>
              <w:rPr>
                <w:b/>
              </w:rPr>
              <w:t xml:space="preserve">Fall </w:t>
            </w:r>
            <w:r w:rsidRPr="004F2C9B">
              <w:rPr>
                <w:b/>
              </w:rPr>
              <w:t>Enrollment</w:t>
            </w:r>
          </w:p>
        </w:tc>
        <w:tc>
          <w:tcPr>
            <w:tcW w:w="2070" w:type="dxa"/>
          </w:tcPr>
          <w:p w14:paraId="54E970B9" w14:textId="77777777" w:rsidR="004F2C9B" w:rsidRPr="004F2C9B" w:rsidRDefault="004F2C9B" w:rsidP="000D166D">
            <w:pPr>
              <w:jc w:val="center"/>
              <w:rPr>
                <w:b/>
              </w:rPr>
            </w:pPr>
            <w:r w:rsidRPr="004F2C9B">
              <w:rPr>
                <w:b/>
              </w:rPr>
              <w:t>Graduates</w:t>
            </w:r>
          </w:p>
        </w:tc>
      </w:tr>
      <w:tr w:rsidR="004F2C9B" w14:paraId="01332549" w14:textId="77777777" w:rsidTr="00E936F2">
        <w:tc>
          <w:tcPr>
            <w:tcW w:w="1975" w:type="dxa"/>
          </w:tcPr>
          <w:p w14:paraId="139F3DA0" w14:textId="77777777" w:rsidR="004F2C9B" w:rsidRDefault="004F2C9B" w:rsidP="00E936F2">
            <w:pPr>
              <w:jc w:val="center"/>
            </w:pPr>
            <w:r>
              <w:t>2018 - 2019</w:t>
            </w:r>
          </w:p>
        </w:tc>
        <w:tc>
          <w:tcPr>
            <w:tcW w:w="1890" w:type="dxa"/>
          </w:tcPr>
          <w:p w14:paraId="5F0BEB81" w14:textId="77777777" w:rsidR="004F2C9B" w:rsidRDefault="00F41B1D" w:rsidP="00E936F2">
            <w:pPr>
              <w:jc w:val="center"/>
            </w:pPr>
            <w:r>
              <w:t>-</w:t>
            </w:r>
          </w:p>
        </w:tc>
        <w:tc>
          <w:tcPr>
            <w:tcW w:w="2070" w:type="dxa"/>
          </w:tcPr>
          <w:p w14:paraId="67569F88" w14:textId="7EDFF5B2" w:rsidR="004F2C9B" w:rsidRDefault="002A07B6" w:rsidP="00E936F2">
            <w:pPr>
              <w:jc w:val="center"/>
            </w:pPr>
            <w:r>
              <w:t>--</w:t>
            </w:r>
          </w:p>
        </w:tc>
      </w:tr>
      <w:tr w:rsidR="004F2C9B" w14:paraId="6DB0C490" w14:textId="77777777" w:rsidTr="00E936F2">
        <w:tc>
          <w:tcPr>
            <w:tcW w:w="1975" w:type="dxa"/>
          </w:tcPr>
          <w:p w14:paraId="222A252F" w14:textId="77777777" w:rsidR="004F2C9B" w:rsidRDefault="004F2C9B" w:rsidP="00E936F2">
            <w:pPr>
              <w:jc w:val="center"/>
            </w:pPr>
            <w:r>
              <w:t>2019 - 2020</w:t>
            </w:r>
          </w:p>
        </w:tc>
        <w:tc>
          <w:tcPr>
            <w:tcW w:w="1890" w:type="dxa"/>
          </w:tcPr>
          <w:p w14:paraId="45E13060" w14:textId="77777777" w:rsidR="004F2C9B" w:rsidRDefault="00F41B1D" w:rsidP="00E936F2">
            <w:pPr>
              <w:jc w:val="center"/>
            </w:pPr>
            <w:r>
              <w:t>-</w:t>
            </w:r>
          </w:p>
        </w:tc>
        <w:tc>
          <w:tcPr>
            <w:tcW w:w="2070" w:type="dxa"/>
          </w:tcPr>
          <w:p w14:paraId="6B09AFF9" w14:textId="364F199F" w:rsidR="004F2C9B" w:rsidRDefault="002A07B6" w:rsidP="00E936F2">
            <w:pPr>
              <w:jc w:val="center"/>
            </w:pPr>
            <w:r>
              <w:t>--</w:t>
            </w:r>
          </w:p>
        </w:tc>
      </w:tr>
      <w:tr w:rsidR="004F2C9B" w14:paraId="2A807294" w14:textId="77777777" w:rsidTr="00E936F2">
        <w:tc>
          <w:tcPr>
            <w:tcW w:w="1975" w:type="dxa"/>
          </w:tcPr>
          <w:p w14:paraId="3171B1BD" w14:textId="77777777" w:rsidR="004F2C9B" w:rsidRDefault="004F2C9B" w:rsidP="00E936F2">
            <w:pPr>
              <w:jc w:val="center"/>
            </w:pPr>
            <w:r>
              <w:t>2020 – 2021</w:t>
            </w:r>
          </w:p>
        </w:tc>
        <w:tc>
          <w:tcPr>
            <w:tcW w:w="1890" w:type="dxa"/>
          </w:tcPr>
          <w:p w14:paraId="71BC6903" w14:textId="77777777" w:rsidR="004F2C9B" w:rsidRDefault="00F41B1D" w:rsidP="00E936F2">
            <w:pPr>
              <w:jc w:val="center"/>
            </w:pPr>
            <w:r>
              <w:t>-</w:t>
            </w:r>
          </w:p>
        </w:tc>
        <w:tc>
          <w:tcPr>
            <w:tcW w:w="2070" w:type="dxa"/>
          </w:tcPr>
          <w:p w14:paraId="6415919F" w14:textId="7D85DF0E" w:rsidR="004F2C9B" w:rsidRDefault="002A07B6" w:rsidP="00E936F2">
            <w:pPr>
              <w:jc w:val="center"/>
            </w:pPr>
            <w:r>
              <w:t>--</w:t>
            </w:r>
          </w:p>
        </w:tc>
      </w:tr>
      <w:tr w:rsidR="004F2C9B" w14:paraId="50DF7281" w14:textId="77777777" w:rsidTr="00E936F2">
        <w:tc>
          <w:tcPr>
            <w:tcW w:w="1975" w:type="dxa"/>
          </w:tcPr>
          <w:p w14:paraId="1CB86E3C" w14:textId="77777777" w:rsidR="004F2C9B" w:rsidRDefault="004F2C9B" w:rsidP="00E936F2">
            <w:pPr>
              <w:jc w:val="center"/>
            </w:pPr>
            <w:r>
              <w:t>2021 - 2022</w:t>
            </w:r>
          </w:p>
        </w:tc>
        <w:tc>
          <w:tcPr>
            <w:tcW w:w="1890" w:type="dxa"/>
          </w:tcPr>
          <w:p w14:paraId="6A69BECC" w14:textId="77777777" w:rsidR="004F2C9B" w:rsidRDefault="00F41B1D" w:rsidP="00E936F2">
            <w:pPr>
              <w:jc w:val="center"/>
            </w:pPr>
            <w:r>
              <w:t>-</w:t>
            </w:r>
          </w:p>
        </w:tc>
        <w:tc>
          <w:tcPr>
            <w:tcW w:w="2070" w:type="dxa"/>
          </w:tcPr>
          <w:p w14:paraId="75C9917E" w14:textId="7583982C" w:rsidR="004F2C9B" w:rsidRDefault="002A07B6" w:rsidP="00E936F2">
            <w:pPr>
              <w:jc w:val="center"/>
            </w:pPr>
            <w:r>
              <w:t>--</w:t>
            </w:r>
          </w:p>
        </w:tc>
      </w:tr>
      <w:tr w:rsidR="004F2C9B" w14:paraId="122B3EC9" w14:textId="77777777" w:rsidTr="00E936F2">
        <w:tc>
          <w:tcPr>
            <w:tcW w:w="1975" w:type="dxa"/>
          </w:tcPr>
          <w:p w14:paraId="27388FB6" w14:textId="77777777" w:rsidR="004F2C9B" w:rsidRDefault="004F2C9B" w:rsidP="00E936F2">
            <w:pPr>
              <w:jc w:val="center"/>
            </w:pPr>
            <w:r>
              <w:t>2022 – 2023</w:t>
            </w:r>
          </w:p>
        </w:tc>
        <w:tc>
          <w:tcPr>
            <w:tcW w:w="1890" w:type="dxa"/>
          </w:tcPr>
          <w:p w14:paraId="3FEE1295" w14:textId="77777777" w:rsidR="004F2C9B" w:rsidRDefault="00F41B1D" w:rsidP="00E936F2">
            <w:pPr>
              <w:jc w:val="center"/>
            </w:pPr>
            <w:r>
              <w:t>61</w:t>
            </w:r>
          </w:p>
        </w:tc>
        <w:tc>
          <w:tcPr>
            <w:tcW w:w="2070" w:type="dxa"/>
          </w:tcPr>
          <w:p w14:paraId="2B4BB353" w14:textId="5AEDD82D" w:rsidR="004F2C9B" w:rsidRDefault="00605016" w:rsidP="00E936F2">
            <w:pPr>
              <w:jc w:val="center"/>
            </w:pPr>
            <w:r>
              <w:t>--</w:t>
            </w:r>
          </w:p>
        </w:tc>
      </w:tr>
    </w:tbl>
    <w:p w14:paraId="4B4E26DF" w14:textId="7BD24B8D" w:rsidR="004F2C9B" w:rsidRDefault="00730521">
      <w:r>
        <w:t>First graduate Fall 2023.</w:t>
      </w:r>
    </w:p>
    <w:sectPr w:rsidR="004F2C9B" w:rsidSect="00F52F1C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152" w:right="1440" w:bottom="115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27CC77" w14:textId="77777777" w:rsidR="00F52F1C" w:rsidRDefault="00F52F1C" w:rsidP="00ED3A3B">
      <w:pPr>
        <w:spacing w:after="0" w:line="240" w:lineRule="auto"/>
      </w:pPr>
      <w:r>
        <w:separator/>
      </w:r>
    </w:p>
  </w:endnote>
  <w:endnote w:type="continuationSeparator" w:id="0">
    <w:p w14:paraId="0ABD293C" w14:textId="77777777" w:rsidR="00F52F1C" w:rsidRDefault="00F52F1C" w:rsidP="00ED3A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C1BA83" w14:textId="77777777" w:rsidR="003965B8" w:rsidRDefault="003965B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D2AF8F" w14:textId="77777777" w:rsidR="003965B8" w:rsidRDefault="003965B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55032A" w14:textId="77777777" w:rsidR="003965B8" w:rsidRDefault="003965B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DAE1BC" w14:textId="77777777" w:rsidR="00F52F1C" w:rsidRDefault="00F52F1C" w:rsidP="00ED3A3B">
      <w:pPr>
        <w:spacing w:after="0" w:line="240" w:lineRule="auto"/>
      </w:pPr>
      <w:r>
        <w:separator/>
      </w:r>
    </w:p>
  </w:footnote>
  <w:footnote w:type="continuationSeparator" w:id="0">
    <w:p w14:paraId="4E40732C" w14:textId="77777777" w:rsidR="00F52F1C" w:rsidRDefault="00F52F1C" w:rsidP="00ED3A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2C5BC3" w14:textId="77777777" w:rsidR="003965B8" w:rsidRDefault="003965B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140CD5" w14:textId="05E75FD7" w:rsidR="00ED3A3B" w:rsidRPr="00ED3A3B" w:rsidRDefault="00ED3A3B" w:rsidP="00ED3A3B">
    <w:pPr>
      <w:pStyle w:val="Header"/>
      <w:jc w:val="right"/>
      <w:rPr>
        <w:color w:val="AEAAAA" w:themeColor="background2" w:themeShade="BF"/>
        <w:sz w:val="18"/>
        <w:szCs w:val="18"/>
      </w:rPr>
    </w:pPr>
    <w:r w:rsidRPr="00ED3A3B">
      <w:rPr>
        <w:color w:val="AEAAAA" w:themeColor="background2" w:themeShade="BF"/>
        <w:sz w:val="18"/>
        <w:szCs w:val="18"/>
      </w:rPr>
      <w:t>Updated 09/29/2023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54D0C3" w14:textId="77777777" w:rsidR="003965B8" w:rsidRDefault="003965B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3MrewsDAzMgXyDJR0lIJTi4sz8/NACgxrAbjpTAAsAAAA"/>
  </w:docVars>
  <w:rsids>
    <w:rsidRoot w:val="004F2C9B"/>
    <w:rsid w:val="00184126"/>
    <w:rsid w:val="002A07B6"/>
    <w:rsid w:val="003965B8"/>
    <w:rsid w:val="004E71A3"/>
    <w:rsid w:val="004F2C9B"/>
    <w:rsid w:val="00605016"/>
    <w:rsid w:val="00695A8D"/>
    <w:rsid w:val="00730521"/>
    <w:rsid w:val="00730871"/>
    <w:rsid w:val="007E2A6C"/>
    <w:rsid w:val="008A711A"/>
    <w:rsid w:val="009027E3"/>
    <w:rsid w:val="00913D42"/>
    <w:rsid w:val="009C7800"/>
    <w:rsid w:val="00A20019"/>
    <w:rsid w:val="00BC44CB"/>
    <w:rsid w:val="00BC4F87"/>
    <w:rsid w:val="00E936F2"/>
    <w:rsid w:val="00EC016E"/>
    <w:rsid w:val="00ED3A3B"/>
    <w:rsid w:val="00F41B1D"/>
    <w:rsid w:val="00F52F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DFD153"/>
  <w15:chartTrackingRefBased/>
  <w15:docId w15:val="{A8368FAB-0D83-45F1-B0E2-0DF75E84A5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F2C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D3A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3A3B"/>
  </w:style>
  <w:style w:type="paragraph" w:styleId="Footer">
    <w:name w:val="footer"/>
    <w:basedOn w:val="Normal"/>
    <w:link w:val="FooterChar"/>
    <w:uiPriority w:val="99"/>
    <w:unhideWhenUsed/>
    <w:rsid w:val="00ED3A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3A3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D0E5011A30A9E4BB46DBE54C0DB0716" ma:contentTypeVersion="14" ma:contentTypeDescription="Create a new document." ma:contentTypeScope="" ma:versionID="89aef0694854f2dea6baf5fe3b710f73">
  <xsd:schema xmlns:xsd="http://www.w3.org/2001/XMLSchema" xmlns:xs="http://www.w3.org/2001/XMLSchema" xmlns:p="http://schemas.microsoft.com/office/2006/metadata/properties" xmlns:ns3="f02e77e4-c850-4a3c-b36c-2344e64105e0" xmlns:ns4="61170678-83b1-49ad-8803-5bc6efada42a" targetNamespace="http://schemas.microsoft.com/office/2006/metadata/properties" ma:root="true" ma:fieldsID="3c6052a1285fa84ec954196bb9252915" ns3:_="" ns4:_="">
    <xsd:import namespace="f02e77e4-c850-4a3c-b36c-2344e64105e0"/>
    <xsd:import namespace="61170678-83b1-49ad-8803-5bc6efada42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2e77e4-c850-4a3c-b36c-2344e64105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170678-83b1-49ad-8803-5bc6efada42a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849425F-7A50-45C2-B584-A8D141E0AB6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EFCD613-4FAC-4352-AFBE-092B8C6FD0D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740B475-2AFB-402D-9677-63DAD3EFE3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02e77e4-c850-4a3c-b36c-2344e64105e0"/>
    <ds:schemaRef ds:uri="61170678-83b1-49ad-8803-5bc6efada42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4</Words>
  <Characters>82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l State L.A.</Company>
  <LinksUpToDate>false</LinksUpToDate>
  <CharactersWithSpaces>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fenkjian, Mark R.</dc:creator>
  <cp:keywords/>
  <dc:description/>
  <cp:lastModifiedBy>Simon, Hasmik</cp:lastModifiedBy>
  <cp:revision>2</cp:revision>
  <dcterms:created xsi:type="dcterms:W3CDTF">2024-01-10T22:49:00Z</dcterms:created>
  <dcterms:modified xsi:type="dcterms:W3CDTF">2024-01-10T2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0E5011A30A9E4BB46DBE54C0DB0716</vt:lpwstr>
  </property>
</Properties>
</file>